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79135" w14:textId="77777777" w:rsidR="00FF01BA" w:rsidRDefault="00FF01BA" w:rsidP="00FF01BA">
      <w:pPr>
        <w:pStyle w:val="Title"/>
        <w:pBdr>
          <w:top w:val="nil"/>
          <w:left w:val="nil"/>
          <w:bottom w:val="nil"/>
          <w:right w:val="nil"/>
          <w:between w:val="nil"/>
        </w:pBdr>
      </w:pPr>
      <w:r>
        <w:t>DLD PROJECT REPORT</w:t>
      </w:r>
    </w:p>
    <w:p w14:paraId="06BA60CB" w14:textId="77777777" w:rsidR="00FF01BA" w:rsidRDefault="00FF01BA" w:rsidP="00FF01BA"/>
    <w:p w14:paraId="37200A9D" w14:textId="77777777" w:rsidR="00FF01BA" w:rsidRDefault="00FF01BA" w:rsidP="00FF01BA">
      <w:r>
        <w:t xml:space="preserve">                                                  </w:t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1D40FB41" wp14:editId="60F3ADCD">
            <wp:simplePos x="0" y="0"/>
            <wp:positionH relativeFrom="column">
              <wp:posOffset>1927932</wp:posOffset>
            </wp:positionH>
            <wp:positionV relativeFrom="paragraph">
              <wp:posOffset>127000</wp:posOffset>
            </wp:positionV>
            <wp:extent cx="2124075" cy="2820670"/>
            <wp:effectExtent l="0" t="0" r="0" b="0"/>
            <wp:wrapTopAndBottom distT="0" distB="0"/>
            <wp:docPr id="1" name="image2.png" descr="A blue and yellow logo with a flam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.png" descr="A blue and yellow logo with a flame&#10;&#10;Description automatically generated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28206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343EBB8" w14:textId="77777777" w:rsidR="00FF01BA" w:rsidRDefault="00FF01BA" w:rsidP="00FF01BA">
      <w:pPr>
        <w:pBdr>
          <w:top w:val="nil"/>
          <w:left w:val="nil"/>
          <w:bottom w:val="nil"/>
          <w:right w:val="nil"/>
          <w:between w:val="nil"/>
        </w:pBdr>
        <w:spacing w:before="320" w:after="320" w:line="480" w:lineRule="auto"/>
        <w:jc w:val="center"/>
      </w:pPr>
    </w:p>
    <w:p w14:paraId="3FB6E502" w14:textId="77777777" w:rsidR="00FF01BA" w:rsidRDefault="00FF01BA" w:rsidP="00FF01BA">
      <w:pPr>
        <w:pBdr>
          <w:top w:val="nil"/>
          <w:left w:val="nil"/>
          <w:bottom w:val="nil"/>
          <w:right w:val="nil"/>
          <w:between w:val="nil"/>
        </w:pBdr>
        <w:spacing w:before="400"/>
        <w:jc w:val="center"/>
        <w:rPr>
          <w:b/>
          <w:color w:val="783F04"/>
          <w:sz w:val="36"/>
          <w:szCs w:val="36"/>
        </w:rPr>
      </w:pPr>
      <w:r>
        <w:rPr>
          <w:b/>
          <w:color w:val="783F04"/>
          <w:sz w:val="36"/>
          <w:szCs w:val="36"/>
        </w:rPr>
        <w:t>Group Members</w:t>
      </w:r>
    </w:p>
    <w:p w14:paraId="041DF0D6" w14:textId="447388F7" w:rsidR="00A55131" w:rsidRDefault="00A55131" w:rsidP="00A55131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783F04"/>
        </w:rPr>
      </w:pPr>
      <w:r>
        <w:rPr>
          <w:color w:val="783F04"/>
        </w:rPr>
        <w:t>Muhammad Saad (BSCE22021)</w:t>
      </w:r>
    </w:p>
    <w:p w14:paraId="0524A5CC" w14:textId="58666C67" w:rsidR="00A55131" w:rsidRPr="00A55131" w:rsidRDefault="00A55131" w:rsidP="00A55131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783F04"/>
        </w:rPr>
      </w:pPr>
      <w:r>
        <w:rPr>
          <w:color w:val="783F04"/>
        </w:rPr>
        <w:t>Moiz Ahmad (BSCE22029)</w:t>
      </w:r>
    </w:p>
    <w:p w14:paraId="26405C4B" w14:textId="634E992D" w:rsidR="00FF01BA" w:rsidRDefault="00FF01BA" w:rsidP="00A55131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783F04"/>
        </w:rPr>
      </w:pPr>
      <w:r>
        <w:rPr>
          <w:color w:val="783F04"/>
        </w:rPr>
        <w:t>Muhammad Miqdad Ahmad (BSCE22001)</w:t>
      </w:r>
    </w:p>
    <w:p w14:paraId="0E216066" w14:textId="77777777" w:rsidR="00FF01BA" w:rsidRDefault="00FF01BA" w:rsidP="00FF01BA">
      <w:pPr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color w:val="783F04"/>
        </w:rPr>
      </w:pPr>
    </w:p>
    <w:p w14:paraId="317BD08B" w14:textId="77777777" w:rsidR="00FF01BA" w:rsidRDefault="00FF01BA" w:rsidP="00FF01BA">
      <w:pPr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color w:val="783F04"/>
        </w:rPr>
      </w:pPr>
    </w:p>
    <w:p w14:paraId="75FC33C4" w14:textId="77777777" w:rsidR="00FF01BA" w:rsidRDefault="00FF01BA" w:rsidP="00FF01BA">
      <w:pPr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color w:val="783F04"/>
        </w:rPr>
      </w:pPr>
    </w:p>
    <w:p w14:paraId="675AED26" w14:textId="77777777" w:rsidR="00FF01BA" w:rsidRDefault="00FF01BA" w:rsidP="00FF01BA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0" w:name="_yspy8tt3f0xe" w:colFirst="0" w:colLast="0"/>
      <w:bookmarkEnd w:id="0"/>
    </w:p>
    <w:p w14:paraId="2648A9E4" w14:textId="77777777" w:rsidR="00FF01BA" w:rsidRDefault="00FF01BA" w:rsidP="00FF01BA">
      <w:pPr>
        <w:pStyle w:val="Heading1"/>
        <w:pBdr>
          <w:top w:val="nil"/>
          <w:left w:val="nil"/>
          <w:bottom w:val="nil"/>
          <w:right w:val="nil"/>
          <w:between w:val="nil"/>
        </w:pBdr>
      </w:pPr>
      <w:r>
        <w:lastRenderedPageBreak/>
        <w:t>Abstract</w:t>
      </w:r>
    </w:p>
    <w:p w14:paraId="2A0A3B58" w14:textId="7F957E14" w:rsidR="003E518A" w:rsidRDefault="00FF01BA" w:rsidP="00C55EF7">
      <w:pPr>
        <w:pBdr>
          <w:top w:val="nil"/>
          <w:left w:val="nil"/>
          <w:bottom w:val="nil"/>
          <w:right w:val="nil"/>
          <w:between w:val="nil"/>
        </w:pBdr>
        <w:ind w:firstLine="720"/>
      </w:pPr>
      <w:r>
        <w:t>The project is about making a 4-bit multiplier using adders and AND-gates.</w:t>
      </w:r>
    </w:p>
    <w:p w14:paraId="3DC797C6" w14:textId="77777777" w:rsidR="00FF01BA" w:rsidRDefault="00FF01BA" w:rsidP="00FF01BA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" w:name="_75rf4vta81ax" w:colFirst="0" w:colLast="0"/>
      <w:bookmarkEnd w:id="1"/>
      <w:r>
        <w:t>Introduction</w:t>
      </w:r>
    </w:p>
    <w:p w14:paraId="18BDC457" w14:textId="2512BAFB" w:rsidR="003E518A" w:rsidRDefault="00FF01BA" w:rsidP="00FF01BA">
      <w:pPr>
        <w:pBdr>
          <w:top w:val="nil"/>
          <w:left w:val="nil"/>
          <w:bottom w:val="nil"/>
          <w:right w:val="nil"/>
          <w:between w:val="nil"/>
        </w:pBdr>
      </w:pPr>
      <w:r>
        <w:tab/>
        <w:t xml:space="preserve">The 4-bit multiplier is a device that </w:t>
      </w:r>
      <w:r w:rsidR="007A0A70">
        <w:t>takes</w:t>
      </w:r>
      <w:r>
        <w:t xml:space="preserve"> in two binary numbers comprising of four bits each and then </w:t>
      </w:r>
      <w:r w:rsidR="003E518A">
        <w:t>gives</w:t>
      </w:r>
      <w:r>
        <w:t xml:space="preserve"> an answer by multiplying both the numbers in 8-Bit.</w:t>
      </w:r>
    </w:p>
    <w:p w14:paraId="4AFC003C" w14:textId="77777777" w:rsidR="00FF01BA" w:rsidRDefault="00FF01BA" w:rsidP="00FF01BA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2" w:name="_lquiyrwpy6ke" w:colFirst="0" w:colLast="0"/>
      <w:bookmarkEnd w:id="2"/>
      <w:r>
        <w:t>Components Required</w:t>
      </w:r>
    </w:p>
    <w:p w14:paraId="40A1D936" w14:textId="77777777" w:rsidR="00FF01BA" w:rsidRDefault="00FF01BA" w:rsidP="00FF01B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bookmarkStart w:id="3" w:name="_kn5uvgo00ajj" w:colFirst="0" w:colLast="0"/>
      <w:bookmarkEnd w:id="3"/>
      <w:r>
        <w:t>4-bit adder IC (74LS83, it is a 16 pin IC).</w:t>
      </w:r>
    </w:p>
    <w:p w14:paraId="1C16B72C" w14:textId="77777777" w:rsidR="00FF01BA" w:rsidRDefault="00FF01BA" w:rsidP="00FF01B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AND-gate IC (DM7408n).</w:t>
      </w:r>
    </w:p>
    <w:p w14:paraId="2E7DE28F" w14:textId="3B920CBE" w:rsidR="00FF01BA" w:rsidRDefault="00C24F9B" w:rsidP="00FF01B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Bread</w:t>
      </w:r>
      <w:r w:rsidR="00FF01BA">
        <w:t xml:space="preserve"> board.</w:t>
      </w:r>
    </w:p>
    <w:p w14:paraId="1B499A86" w14:textId="77777777" w:rsidR="00FF01BA" w:rsidRDefault="00FF01BA" w:rsidP="00FF01B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LEDs.</w:t>
      </w:r>
    </w:p>
    <w:p w14:paraId="71B9C7F1" w14:textId="77777777" w:rsidR="00FF01BA" w:rsidRDefault="00FF01BA" w:rsidP="00FF01B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Jumper wires.</w:t>
      </w:r>
    </w:p>
    <w:p w14:paraId="75CCB374" w14:textId="3A01082F" w:rsidR="00F07AFC" w:rsidRDefault="00FF01BA" w:rsidP="00F07AF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Push buttons.</w:t>
      </w:r>
    </w:p>
    <w:p w14:paraId="627AEF91" w14:textId="23DF04AF" w:rsidR="003E518A" w:rsidRDefault="00A46E60" w:rsidP="00FF01BA">
      <w:pPr>
        <w:pStyle w:val="Heading1"/>
        <w:pBdr>
          <w:top w:val="nil"/>
          <w:left w:val="nil"/>
          <w:bottom w:val="nil"/>
          <w:right w:val="nil"/>
          <w:between w:val="nil"/>
        </w:pBdr>
      </w:pPr>
      <w:r>
        <w:t>Trut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46E60" w14:paraId="141C1DD0" w14:textId="77777777" w:rsidTr="00A46E60">
        <w:tc>
          <w:tcPr>
            <w:tcW w:w="3116" w:type="dxa"/>
          </w:tcPr>
          <w:p w14:paraId="57445C5B" w14:textId="23955F3F" w:rsidR="00A46E60" w:rsidRDefault="00A46E60" w:rsidP="00A46E60">
            <w:pPr>
              <w:jc w:val="center"/>
            </w:pPr>
            <w:r>
              <w:t>0000</w:t>
            </w:r>
          </w:p>
        </w:tc>
        <w:tc>
          <w:tcPr>
            <w:tcW w:w="3117" w:type="dxa"/>
          </w:tcPr>
          <w:p w14:paraId="7497F7BB" w14:textId="724DB703" w:rsidR="00A46E60" w:rsidRDefault="00A46E60" w:rsidP="00A46E60">
            <w:pPr>
              <w:jc w:val="center"/>
            </w:pPr>
            <w:r>
              <w:t>0000</w:t>
            </w:r>
          </w:p>
        </w:tc>
        <w:tc>
          <w:tcPr>
            <w:tcW w:w="3117" w:type="dxa"/>
          </w:tcPr>
          <w:p w14:paraId="0507B7A0" w14:textId="165B4165" w:rsidR="00A46E60" w:rsidRDefault="00A46E60" w:rsidP="00A46E60">
            <w:pPr>
              <w:jc w:val="center"/>
            </w:pPr>
            <w:r>
              <w:t>00000000</w:t>
            </w:r>
          </w:p>
        </w:tc>
      </w:tr>
      <w:tr w:rsidR="00A46E60" w14:paraId="756E4549" w14:textId="77777777" w:rsidTr="00A46E60">
        <w:tc>
          <w:tcPr>
            <w:tcW w:w="3116" w:type="dxa"/>
          </w:tcPr>
          <w:p w14:paraId="15B0803E" w14:textId="3A162D7C" w:rsidR="00A46E60" w:rsidRDefault="00A46E60" w:rsidP="00A46E60">
            <w:pPr>
              <w:jc w:val="center"/>
            </w:pPr>
            <w:r>
              <w:t>0001</w:t>
            </w:r>
          </w:p>
        </w:tc>
        <w:tc>
          <w:tcPr>
            <w:tcW w:w="3117" w:type="dxa"/>
          </w:tcPr>
          <w:p w14:paraId="2F348F89" w14:textId="1B74BE80" w:rsidR="00A46E60" w:rsidRDefault="00A46E60" w:rsidP="00A46E60">
            <w:pPr>
              <w:jc w:val="center"/>
            </w:pPr>
            <w:r>
              <w:t>0001</w:t>
            </w:r>
          </w:p>
        </w:tc>
        <w:tc>
          <w:tcPr>
            <w:tcW w:w="3117" w:type="dxa"/>
          </w:tcPr>
          <w:p w14:paraId="0E73396A" w14:textId="4156A3B4" w:rsidR="00A46E60" w:rsidRDefault="00A46E60" w:rsidP="00A46E60">
            <w:pPr>
              <w:jc w:val="center"/>
            </w:pPr>
            <w:r>
              <w:t>00000001</w:t>
            </w:r>
          </w:p>
        </w:tc>
      </w:tr>
      <w:tr w:rsidR="00A46E60" w14:paraId="41D7CE2C" w14:textId="77777777" w:rsidTr="00A46E60">
        <w:tc>
          <w:tcPr>
            <w:tcW w:w="3116" w:type="dxa"/>
          </w:tcPr>
          <w:p w14:paraId="2265010D" w14:textId="3A9E0C60" w:rsidR="00A46E60" w:rsidRDefault="00A46E60" w:rsidP="00A46E60">
            <w:pPr>
              <w:jc w:val="center"/>
            </w:pPr>
            <w:r>
              <w:t>1011</w:t>
            </w:r>
          </w:p>
        </w:tc>
        <w:tc>
          <w:tcPr>
            <w:tcW w:w="3117" w:type="dxa"/>
          </w:tcPr>
          <w:p w14:paraId="17E60932" w14:textId="43946C20" w:rsidR="00A46E60" w:rsidRDefault="00A46E60" w:rsidP="00A46E60">
            <w:pPr>
              <w:jc w:val="center"/>
            </w:pPr>
            <w:r>
              <w:t>1101</w:t>
            </w:r>
          </w:p>
        </w:tc>
        <w:tc>
          <w:tcPr>
            <w:tcW w:w="3117" w:type="dxa"/>
          </w:tcPr>
          <w:p w14:paraId="6EFB82DA" w14:textId="7A832304" w:rsidR="00A46E60" w:rsidRDefault="00A46E60" w:rsidP="00A46E60">
            <w:pPr>
              <w:jc w:val="center"/>
            </w:pPr>
            <w:r>
              <w:t>10001111</w:t>
            </w:r>
          </w:p>
        </w:tc>
      </w:tr>
      <w:tr w:rsidR="00A46E60" w14:paraId="2B2A24C9" w14:textId="77777777" w:rsidTr="00A46E60">
        <w:tc>
          <w:tcPr>
            <w:tcW w:w="3116" w:type="dxa"/>
          </w:tcPr>
          <w:p w14:paraId="0F0D33E5" w14:textId="6CCE61CB" w:rsidR="00A46E60" w:rsidRDefault="00A46E60" w:rsidP="00A46E60">
            <w:pPr>
              <w:jc w:val="center"/>
            </w:pPr>
            <w:r>
              <w:t>1001</w:t>
            </w:r>
          </w:p>
        </w:tc>
        <w:tc>
          <w:tcPr>
            <w:tcW w:w="3117" w:type="dxa"/>
          </w:tcPr>
          <w:p w14:paraId="088C9DBB" w14:textId="36635301" w:rsidR="00A46E60" w:rsidRDefault="00A46E60" w:rsidP="00A46E60">
            <w:pPr>
              <w:jc w:val="center"/>
            </w:pPr>
            <w:r>
              <w:t>1001</w:t>
            </w:r>
          </w:p>
        </w:tc>
        <w:tc>
          <w:tcPr>
            <w:tcW w:w="3117" w:type="dxa"/>
          </w:tcPr>
          <w:p w14:paraId="158BB1A1" w14:textId="61ED0300" w:rsidR="00A46E60" w:rsidRDefault="00A46E60" w:rsidP="00A46E60">
            <w:pPr>
              <w:jc w:val="center"/>
            </w:pPr>
            <w:r>
              <w:t>01010001</w:t>
            </w:r>
          </w:p>
        </w:tc>
      </w:tr>
      <w:tr w:rsidR="00A46E60" w14:paraId="6567812B" w14:textId="77777777" w:rsidTr="00A46E60">
        <w:tc>
          <w:tcPr>
            <w:tcW w:w="3116" w:type="dxa"/>
          </w:tcPr>
          <w:p w14:paraId="0AD20ECF" w14:textId="16080638" w:rsidR="00A46E60" w:rsidRDefault="00F00978" w:rsidP="00F00978">
            <w:pPr>
              <w:jc w:val="center"/>
            </w:pPr>
            <w:r>
              <w:t>0101</w:t>
            </w:r>
          </w:p>
        </w:tc>
        <w:tc>
          <w:tcPr>
            <w:tcW w:w="3117" w:type="dxa"/>
          </w:tcPr>
          <w:p w14:paraId="378EE23B" w14:textId="266F4CC9" w:rsidR="00A46E60" w:rsidRDefault="00F00978" w:rsidP="00F00978">
            <w:pPr>
              <w:jc w:val="center"/>
            </w:pPr>
            <w:r>
              <w:t>1010</w:t>
            </w:r>
          </w:p>
        </w:tc>
        <w:tc>
          <w:tcPr>
            <w:tcW w:w="3117" w:type="dxa"/>
          </w:tcPr>
          <w:p w14:paraId="7F89D2C3" w14:textId="5AC83E53" w:rsidR="00A46E60" w:rsidRDefault="00F00978" w:rsidP="00F00978">
            <w:pPr>
              <w:jc w:val="center"/>
            </w:pPr>
            <w:r>
              <w:t>00110010</w:t>
            </w:r>
          </w:p>
        </w:tc>
      </w:tr>
      <w:tr w:rsidR="00A46E60" w14:paraId="5F534FDB" w14:textId="77777777" w:rsidTr="00A46E60">
        <w:tc>
          <w:tcPr>
            <w:tcW w:w="3116" w:type="dxa"/>
          </w:tcPr>
          <w:p w14:paraId="4ED3320D" w14:textId="66CA73E2" w:rsidR="00A46E60" w:rsidRDefault="00A46E60" w:rsidP="00A46E60">
            <w:pPr>
              <w:jc w:val="center"/>
            </w:pPr>
            <w:r>
              <w:t>1111</w:t>
            </w:r>
          </w:p>
        </w:tc>
        <w:tc>
          <w:tcPr>
            <w:tcW w:w="3117" w:type="dxa"/>
          </w:tcPr>
          <w:p w14:paraId="1733F7FD" w14:textId="54C59AF4" w:rsidR="00A46E60" w:rsidRDefault="00A46E60" w:rsidP="00A46E60">
            <w:pPr>
              <w:jc w:val="center"/>
            </w:pPr>
            <w:r>
              <w:t>1111</w:t>
            </w:r>
          </w:p>
        </w:tc>
        <w:tc>
          <w:tcPr>
            <w:tcW w:w="3117" w:type="dxa"/>
          </w:tcPr>
          <w:p w14:paraId="3FBD6187" w14:textId="255D08B7" w:rsidR="00A46E60" w:rsidRDefault="00A46E60" w:rsidP="00A46E60">
            <w:pPr>
              <w:jc w:val="center"/>
            </w:pPr>
            <w:r>
              <w:t>11100001</w:t>
            </w:r>
          </w:p>
        </w:tc>
      </w:tr>
    </w:tbl>
    <w:p w14:paraId="2D8B5A50" w14:textId="5E79BBC0" w:rsidR="00FF01BA" w:rsidRDefault="00FF01BA" w:rsidP="00FF01BA">
      <w:pPr>
        <w:pStyle w:val="Heading1"/>
        <w:pBdr>
          <w:top w:val="nil"/>
          <w:left w:val="nil"/>
          <w:bottom w:val="nil"/>
          <w:right w:val="nil"/>
          <w:between w:val="nil"/>
        </w:pBdr>
      </w:pPr>
      <w:r>
        <w:t>Circuit Diagram</w:t>
      </w:r>
    </w:p>
    <w:p w14:paraId="56148381" w14:textId="3BEE9454" w:rsidR="00FF01BA" w:rsidRDefault="001D6F52" w:rsidP="00FF01BA">
      <w:pPr>
        <w:pStyle w:val="Heading1"/>
        <w:pBdr>
          <w:top w:val="nil"/>
          <w:left w:val="nil"/>
          <w:bottom w:val="nil"/>
          <w:right w:val="nil"/>
          <w:between w:val="nil"/>
        </w:pBd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64F9C7F0" wp14:editId="38635B73">
            <wp:extent cx="4716780" cy="3240267"/>
            <wp:effectExtent l="0" t="0" r="7620" b="0"/>
            <wp:docPr id="339968497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968497" name="Picture 1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703" cy="3283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05E0E6" w14:textId="77777777" w:rsidR="00FF01BA" w:rsidRDefault="00FF01BA" w:rsidP="00FF01BA">
      <w:pPr>
        <w:pStyle w:val="Heading1"/>
        <w:pBdr>
          <w:top w:val="nil"/>
          <w:left w:val="nil"/>
          <w:bottom w:val="nil"/>
          <w:right w:val="nil"/>
          <w:between w:val="nil"/>
        </w:pBdr>
      </w:pPr>
      <w:r>
        <w:t>Simulated Diagram</w:t>
      </w:r>
    </w:p>
    <w:p w14:paraId="3891CD1E" w14:textId="77777777" w:rsidR="00FF01BA" w:rsidRDefault="00FF01BA" w:rsidP="00FF01BA">
      <w:r>
        <w:t>When the circuit is such that all input bits are zero</w:t>
      </w:r>
    </w:p>
    <w:p w14:paraId="4C76D196" w14:textId="77777777" w:rsidR="00FF01BA" w:rsidRDefault="00FF01BA" w:rsidP="00FF01BA">
      <w:pPr>
        <w:jc w:val="center"/>
      </w:pPr>
      <w:r>
        <w:rPr>
          <w:noProof/>
        </w:rPr>
        <w:drawing>
          <wp:inline distT="0" distB="0" distL="0" distR="0" wp14:anchorId="7283A927" wp14:editId="47948CB4">
            <wp:extent cx="4643880" cy="3124200"/>
            <wp:effectExtent l="0" t="0" r="4445" b="0"/>
            <wp:docPr id="1542113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154" cy="3135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535198" w14:textId="77777777" w:rsidR="00FF01BA" w:rsidRDefault="00FF01BA" w:rsidP="00FF01BA"/>
    <w:p w14:paraId="5C895BE2" w14:textId="267FE2C1" w:rsidR="00FF01BA" w:rsidRDefault="00FF01BA" w:rsidP="00FF01BA">
      <w:r>
        <w:lastRenderedPageBreak/>
        <w:t>When the circuit is such that all the inputs are ones</w:t>
      </w:r>
    </w:p>
    <w:p w14:paraId="640C672A" w14:textId="16287FA6" w:rsidR="00FF01BA" w:rsidRDefault="00FF01BA" w:rsidP="00024F28">
      <w:pPr>
        <w:jc w:val="center"/>
      </w:pPr>
      <w:r>
        <w:rPr>
          <w:noProof/>
        </w:rPr>
        <w:drawing>
          <wp:inline distT="0" distB="0" distL="0" distR="0" wp14:anchorId="7033E253" wp14:editId="605218C5">
            <wp:extent cx="4625340" cy="3091961"/>
            <wp:effectExtent l="0" t="0" r="3810" b="0"/>
            <wp:docPr id="6290437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6248" cy="3119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E9365" w14:textId="77777777" w:rsidR="00FF01BA" w:rsidRDefault="00FF01BA" w:rsidP="00FF01BA">
      <w:pPr>
        <w:pStyle w:val="Heading1"/>
        <w:pBdr>
          <w:top w:val="nil"/>
          <w:left w:val="nil"/>
          <w:bottom w:val="nil"/>
          <w:right w:val="nil"/>
          <w:between w:val="nil"/>
        </w:pBdr>
        <w:spacing w:after="200"/>
      </w:pPr>
      <w:r>
        <w:t>Working</w:t>
      </w:r>
    </w:p>
    <w:p w14:paraId="57C95B10" w14:textId="77777777" w:rsidR="00FF01BA" w:rsidRDefault="00FF01BA" w:rsidP="00FF01BA">
      <w:r>
        <w:tab/>
        <w:t xml:space="preserve">The circuit multiplies two four-bit binary numbers. For this we multiply the numbers using and gates and 4-bit adders. Each bit is multiplied with each other bit using the and gates and then the products are added as needed.  </w:t>
      </w:r>
    </w:p>
    <w:p w14:paraId="62B758B1" w14:textId="77777777" w:rsidR="00FF01BA" w:rsidRDefault="00FF01BA" w:rsidP="00FF01BA">
      <w:pPr>
        <w:pStyle w:val="Heading1"/>
        <w:pBdr>
          <w:top w:val="nil"/>
          <w:left w:val="nil"/>
          <w:bottom w:val="nil"/>
          <w:right w:val="nil"/>
          <w:between w:val="nil"/>
        </w:pBdr>
        <w:spacing w:after="200"/>
      </w:pPr>
      <w:bookmarkStart w:id="4" w:name="_jy32lcv3gz5n" w:colFirst="0" w:colLast="0"/>
      <w:bookmarkEnd w:id="4"/>
      <w:r>
        <w:t>Simulated Results</w:t>
      </w:r>
    </w:p>
    <w:p w14:paraId="2ED25D03" w14:textId="6834A4F6" w:rsidR="00FF01BA" w:rsidRDefault="00FF01BA" w:rsidP="00FF01BA">
      <w:r>
        <w:tab/>
        <w:t xml:space="preserve">When all input bits are zero, that means we are multiplying two numbers that are 0000 * 0000. This will give us an </w:t>
      </w:r>
      <w:r w:rsidR="003E518A">
        <w:t>output of</w:t>
      </w:r>
      <w:r>
        <w:t xml:space="preserve"> 00000000. That is shown by our simulation result. </w:t>
      </w:r>
    </w:p>
    <w:p w14:paraId="5ACB3808" w14:textId="188735D2" w:rsidR="00FF01BA" w:rsidRDefault="00FF01BA" w:rsidP="00FF01BA">
      <w:r>
        <w:t xml:space="preserve">When all inputs are 1s. Then that means we are multiplying 1111 * 1111. This makes 15 in decimal. 15 * 15 makes 225. We get an </w:t>
      </w:r>
      <w:r w:rsidR="003E518A">
        <w:t>output</w:t>
      </w:r>
      <w:r>
        <w:t xml:space="preserve"> 11100001.</w:t>
      </w:r>
    </w:p>
    <w:p w14:paraId="4131717C" w14:textId="77777777" w:rsidR="00FF01BA" w:rsidRDefault="00FF01BA" w:rsidP="00FF01BA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5" w:name="_chou9188p6co" w:colFirst="0" w:colLast="0"/>
      <w:bookmarkEnd w:id="5"/>
      <w:r>
        <w:t>Conclusion</w:t>
      </w:r>
    </w:p>
    <w:p w14:paraId="20DB6F13" w14:textId="77777777" w:rsidR="00FF01BA" w:rsidRDefault="00FF01BA" w:rsidP="00FF01BA">
      <w:pPr>
        <w:ind w:firstLine="720"/>
      </w:pPr>
      <w:r>
        <w:t xml:space="preserve">The multiplier works perfectly giving exact values. </w:t>
      </w:r>
    </w:p>
    <w:p w14:paraId="4C37D1A4" w14:textId="3D9C6B41" w:rsidR="003E0331" w:rsidRPr="003E0331" w:rsidRDefault="003E0331" w:rsidP="003E0331"/>
    <w:sectPr w:rsidR="003E0331" w:rsidRPr="003E0331">
      <w:footerReference w:type="default" r:id="rId11"/>
      <w:footerReference w:type="first" r:id="rId12"/>
      <w:pgSz w:w="12240" w:h="15840"/>
      <w:pgMar w:top="1440" w:right="1440" w:bottom="144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10070" w14:textId="77777777" w:rsidR="00CD6BD9" w:rsidRDefault="00CD6BD9">
      <w:pPr>
        <w:spacing w:before="0" w:line="240" w:lineRule="auto"/>
      </w:pPr>
      <w:r>
        <w:separator/>
      </w:r>
    </w:p>
  </w:endnote>
  <w:endnote w:type="continuationSeparator" w:id="0">
    <w:p w14:paraId="1595CDC6" w14:textId="77777777" w:rsidR="00CD6BD9" w:rsidRDefault="00CD6BD9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roid Serif">
    <w:altName w:val="Calibri"/>
    <w:charset w:val="00"/>
    <w:family w:val="auto"/>
    <w:pitch w:val="default"/>
  </w:font>
  <w:font w:name="Oswald">
    <w:charset w:val="00"/>
    <w:family w:val="auto"/>
    <w:pitch w:val="variable"/>
    <w:sig w:usb0="2000020F" w:usb1="00000000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6" w:name="_37o5xb65948r" w:colFirst="0" w:colLast="0"/>
  <w:bookmarkEnd w:id="6"/>
  <w:p w14:paraId="3B94D927" w14:textId="77777777" w:rsidR="00771676" w:rsidRDefault="00000000">
    <w:pPr>
      <w:pStyle w:val="Heading4"/>
      <w:pBdr>
        <w:top w:val="nil"/>
        <w:left w:val="nil"/>
        <w:bottom w:val="nil"/>
        <w:right w:val="nil"/>
        <w:between w:val="nil"/>
      </w:pBdr>
      <w:rPr>
        <w:b/>
      </w:rPr>
    </w:pPr>
    <w:r>
      <w:fldChar w:fldCharType="begin"/>
    </w:r>
    <w:r>
      <w:instrText>PAGE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BD56D" w14:textId="77777777" w:rsidR="00771676" w:rsidRDefault="00771676">
    <w:pPr>
      <w:pStyle w:val="Heading4"/>
      <w:pBdr>
        <w:top w:val="nil"/>
        <w:left w:val="nil"/>
        <w:bottom w:val="nil"/>
        <w:right w:val="nil"/>
        <w:between w:val="nil"/>
      </w:pBdr>
    </w:pPr>
    <w:bookmarkStart w:id="7" w:name="_y0ojsicse0ov" w:colFirst="0" w:colLast="0"/>
    <w:bookmarkEnd w:id="7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6901F" w14:textId="77777777" w:rsidR="00CD6BD9" w:rsidRDefault="00CD6BD9">
      <w:pPr>
        <w:spacing w:before="0" w:line="240" w:lineRule="auto"/>
      </w:pPr>
      <w:r>
        <w:separator/>
      </w:r>
    </w:p>
  </w:footnote>
  <w:footnote w:type="continuationSeparator" w:id="0">
    <w:p w14:paraId="6141242B" w14:textId="77777777" w:rsidR="00CD6BD9" w:rsidRDefault="00CD6BD9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787997"/>
    <w:multiLevelType w:val="multilevel"/>
    <w:tmpl w:val="B190669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4ED4930"/>
    <w:multiLevelType w:val="hybridMultilevel"/>
    <w:tmpl w:val="0C6CCAC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9499580">
    <w:abstractNumId w:val="1"/>
  </w:num>
  <w:num w:numId="2" w16cid:durableId="276446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CzNDQ0szAwMDWwMDFV0lEKTi0uzszPAykwqgUA2lvlxCwAAAA="/>
  </w:docVars>
  <w:rsids>
    <w:rsidRoot w:val="00A13D49"/>
    <w:rsid w:val="00024F28"/>
    <w:rsid w:val="001D6F52"/>
    <w:rsid w:val="003539FE"/>
    <w:rsid w:val="003E0331"/>
    <w:rsid w:val="003E0C93"/>
    <w:rsid w:val="003E518A"/>
    <w:rsid w:val="004C4CCC"/>
    <w:rsid w:val="005275AE"/>
    <w:rsid w:val="00564D6D"/>
    <w:rsid w:val="00706609"/>
    <w:rsid w:val="00771676"/>
    <w:rsid w:val="007A0A70"/>
    <w:rsid w:val="00A13D49"/>
    <w:rsid w:val="00A46E60"/>
    <w:rsid w:val="00A55131"/>
    <w:rsid w:val="00B123EA"/>
    <w:rsid w:val="00B25E5B"/>
    <w:rsid w:val="00C24F9B"/>
    <w:rsid w:val="00C55EF7"/>
    <w:rsid w:val="00C8641B"/>
    <w:rsid w:val="00CD6BD9"/>
    <w:rsid w:val="00D2009C"/>
    <w:rsid w:val="00DF1490"/>
    <w:rsid w:val="00E41924"/>
    <w:rsid w:val="00F00978"/>
    <w:rsid w:val="00F07AFC"/>
    <w:rsid w:val="00F203F4"/>
    <w:rsid w:val="00FE739C"/>
    <w:rsid w:val="00FF0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4C508"/>
  <w15:chartTrackingRefBased/>
  <w15:docId w15:val="{47F1EF5F-ACF6-4E19-B86A-0209BA214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1BA"/>
    <w:pPr>
      <w:widowControl w:val="0"/>
      <w:spacing w:before="200" w:after="0" w:line="312" w:lineRule="auto"/>
    </w:pPr>
    <w:rPr>
      <w:rFonts w:ascii="Droid Serif" w:eastAsia="Droid Serif" w:hAnsi="Droid Serif" w:cs="Droid Serif"/>
      <w:color w:val="666666"/>
      <w:kern w:val="0"/>
      <w:lang w:val="en" w:eastAsia="en-PK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01BA"/>
    <w:pPr>
      <w:spacing w:before="480"/>
      <w:outlineLvl w:val="0"/>
    </w:pPr>
    <w:rPr>
      <w:rFonts w:ascii="Oswald" w:eastAsia="Oswald" w:hAnsi="Oswald" w:cs="Oswald"/>
      <w:color w:val="B45F06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F01BA"/>
    <w:pPr>
      <w:outlineLvl w:val="3"/>
    </w:pPr>
    <w:rPr>
      <w:rFonts w:ascii="Oswald" w:eastAsia="Oswald" w:hAnsi="Oswald" w:cs="Oswal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033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F01BA"/>
    <w:rPr>
      <w:rFonts w:ascii="Oswald" w:eastAsia="Oswald" w:hAnsi="Oswald" w:cs="Oswald"/>
      <w:color w:val="B45F06"/>
      <w:kern w:val="0"/>
      <w:sz w:val="28"/>
      <w:szCs w:val="28"/>
      <w:lang w:val="en" w:eastAsia="en-PK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FF01BA"/>
    <w:rPr>
      <w:rFonts w:ascii="Oswald" w:eastAsia="Oswald" w:hAnsi="Oswald" w:cs="Oswald"/>
      <w:color w:val="666666"/>
      <w:kern w:val="0"/>
      <w:lang w:val="en" w:eastAsia="en-PK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FF01BA"/>
    <w:pPr>
      <w:spacing w:line="240" w:lineRule="auto"/>
      <w:jc w:val="center"/>
    </w:pPr>
    <w:rPr>
      <w:rFonts w:ascii="Oswald" w:eastAsia="Oswald" w:hAnsi="Oswald" w:cs="Oswald"/>
      <w:color w:val="B45F06"/>
      <w:sz w:val="84"/>
      <w:szCs w:val="84"/>
    </w:rPr>
  </w:style>
  <w:style w:type="character" w:customStyle="1" w:styleId="TitleChar">
    <w:name w:val="Title Char"/>
    <w:basedOn w:val="DefaultParagraphFont"/>
    <w:link w:val="Title"/>
    <w:uiPriority w:val="10"/>
    <w:rsid w:val="00FF01BA"/>
    <w:rPr>
      <w:rFonts w:ascii="Oswald" w:eastAsia="Oswald" w:hAnsi="Oswald" w:cs="Oswald"/>
      <w:color w:val="B45F06"/>
      <w:kern w:val="0"/>
      <w:sz w:val="84"/>
      <w:szCs w:val="84"/>
      <w:lang w:val="en" w:eastAsia="en-PK"/>
      <w14:ligatures w14:val="none"/>
    </w:rPr>
  </w:style>
  <w:style w:type="table" w:styleId="TableGrid">
    <w:name w:val="Table Grid"/>
    <w:basedOn w:val="TableNormal"/>
    <w:uiPriority w:val="39"/>
    <w:rsid w:val="00A46E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Miqdad Ahmed</dc:creator>
  <cp:keywords/>
  <dc:description/>
  <cp:lastModifiedBy>Muhammad Miqdad Ahmed</cp:lastModifiedBy>
  <cp:revision>25</cp:revision>
  <dcterms:created xsi:type="dcterms:W3CDTF">2024-01-02T17:46:00Z</dcterms:created>
  <dcterms:modified xsi:type="dcterms:W3CDTF">2024-01-02T18:06:00Z</dcterms:modified>
</cp:coreProperties>
</file>